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1D064" w14:textId="7311719D" w:rsidR="00DC19F9" w:rsidRPr="00DC19F9" w:rsidRDefault="00DC19F9" w:rsidP="00DC19F9">
      <w:pPr>
        <w:rPr>
          <w:sz w:val="24"/>
          <w:szCs w:val="24"/>
        </w:rPr>
      </w:pPr>
      <w:r w:rsidRPr="00DC19F9">
        <w:rPr>
          <w:b/>
          <w:bCs/>
          <w:sz w:val="24"/>
          <w:szCs w:val="24"/>
        </w:rPr>
        <w:t>TITLE OF THE CAPSTONE PROJECT:</w:t>
      </w:r>
      <w:r w:rsidRPr="00DC19F9">
        <w:rPr>
          <w:sz w:val="24"/>
          <w:szCs w:val="24"/>
        </w:rPr>
        <w:t xml:space="preserve"> </w:t>
      </w:r>
      <w:proofErr w:type="spellStart"/>
      <w:r w:rsidRPr="00DC19F9">
        <w:rPr>
          <w:sz w:val="24"/>
          <w:szCs w:val="24"/>
        </w:rPr>
        <w:t>WeConnect</w:t>
      </w:r>
      <w:proofErr w:type="spellEnd"/>
      <w:r w:rsidRPr="00DC19F9">
        <w:rPr>
          <w:sz w:val="24"/>
          <w:szCs w:val="24"/>
        </w:rPr>
        <w:t xml:space="preserve">: A proposed Secure File-sharing system for Elementary schools in </w:t>
      </w:r>
      <w:proofErr w:type="spellStart"/>
      <w:r w:rsidRPr="00DC19F9">
        <w:rPr>
          <w:sz w:val="24"/>
          <w:szCs w:val="24"/>
        </w:rPr>
        <w:t>Macalelon</w:t>
      </w:r>
      <w:proofErr w:type="spellEnd"/>
      <w:r w:rsidRPr="00DC19F9">
        <w:rPr>
          <w:sz w:val="24"/>
          <w:szCs w:val="24"/>
        </w:rPr>
        <w:t>, Quezon</w:t>
      </w:r>
    </w:p>
    <w:p w14:paraId="1CE91B72" w14:textId="4B25B882" w:rsidR="00AF4F9B" w:rsidRPr="00DC19F9" w:rsidRDefault="00DC19F9" w:rsidP="00DC19F9">
      <w:pPr>
        <w:rPr>
          <w:sz w:val="24"/>
          <w:szCs w:val="24"/>
        </w:rPr>
      </w:pPr>
      <w:r w:rsidRPr="00DC19F9">
        <w:rPr>
          <w:b/>
          <w:bCs/>
          <w:sz w:val="24"/>
          <w:szCs w:val="24"/>
        </w:rPr>
        <w:t xml:space="preserve">NAME OF THE </w:t>
      </w:r>
      <w:r w:rsidR="00B81777">
        <w:rPr>
          <w:b/>
          <w:bCs/>
          <w:sz w:val="24"/>
          <w:szCs w:val="24"/>
        </w:rPr>
        <w:t xml:space="preserve">PROPOSED </w:t>
      </w:r>
      <w:r w:rsidRPr="00DC19F9">
        <w:rPr>
          <w:b/>
          <w:bCs/>
          <w:sz w:val="24"/>
          <w:szCs w:val="24"/>
        </w:rPr>
        <w:t>SYSTEM:</w:t>
      </w:r>
      <w:r w:rsidRPr="00DC19F9">
        <w:rPr>
          <w:sz w:val="24"/>
          <w:szCs w:val="24"/>
        </w:rPr>
        <w:t xml:space="preserve"> </w:t>
      </w:r>
      <w:proofErr w:type="spellStart"/>
      <w:r w:rsidRPr="00DC19F9">
        <w:rPr>
          <w:sz w:val="24"/>
          <w:szCs w:val="24"/>
        </w:rPr>
        <w:t>WeConnect</w:t>
      </w:r>
      <w:proofErr w:type="spellEnd"/>
    </w:p>
    <w:p w14:paraId="78D30A90" w14:textId="6641FDAC" w:rsidR="009211D5" w:rsidRPr="00DC19F9" w:rsidRDefault="001578DB" w:rsidP="001578DB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WHAT ARE THE FILES THAT ARE NEED TO SUBMIT?</w:t>
      </w:r>
    </w:p>
    <w:p w14:paraId="0CADA846" w14:textId="7B8A818B" w:rsidR="001578DB" w:rsidRPr="00DC19F9" w:rsidRDefault="001578DB">
      <w:p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WEEKLY</w:t>
      </w:r>
    </w:p>
    <w:p w14:paraId="4D496365" w14:textId="5BE10A39" w:rsidR="001578DB" w:rsidRPr="00DC19F9" w:rsidRDefault="001578DB" w:rsidP="001578D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Individual daily log and accomplishment report (IDLAR)</w:t>
      </w:r>
    </w:p>
    <w:p w14:paraId="4BD87B0A" w14:textId="1D58F37D" w:rsidR="001578DB" w:rsidRPr="00DC19F9" w:rsidRDefault="001578DB" w:rsidP="001578D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Weekly assessment</w:t>
      </w:r>
    </w:p>
    <w:p w14:paraId="7881B1FD" w14:textId="228A3A41" w:rsidR="001578DB" w:rsidRDefault="001578DB" w:rsidP="001578D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Weekly home learning plan</w:t>
      </w:r>
    </w:p>
    <w:p w14:paraId="2BE982CA" w14:textId="4FFC6435" w:rsidR="005E5311" w:rsidRPr="00DC19F9" w:rsidRDefault="005E5311" w:rsidP="001578D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dea lesson exemplar</w:t>
      </w:r>
    </w:p>
    <w:p w14:paraId="7C926A03" w14:textId="7A0D5000" w:rsidR="001578DB" w:rsidRPr="00DC19F9" w:rsidRDefault="001578DB" w:rsidP="001578DB">
      <w:p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MONTHLY</w:t>
      </w:r>
    </w:p>
    <w:p w14:paraId="6BC2F7EC" w14:textId="0742D8CE" w:rsidR="001578DB" w:rsidRPr="00DC19F9" w:rsidRDefault="001578DB" w:rsidP="001578D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Form 148 of the Daily Time record (DTR)</w:t>
      </w:r>
    </w:p>
    <w:p w14:paraId="3A326630" w14:textId="7BD01D9F" w:rsidR="001578DB" w:rsidRPr="00DC19F9" w:rsidRDefault="001578DB" w:rsidP="001578DB">
      <w:p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QUARTERLY</w:t>
      </w:r>
    </w:p>
    <w:p w14:paraId="4A75188E" w14:textId="21319FCB" w:rsidR="001578DB" w:rsidRPr="00DC19F9" w:rsidRDefault="001578DB" w:rsidP="001578D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Students’ grades</w:t>
      </w:r>
    </w:p>
    <w:p w14:paraId="344DAF65" w14:textId="01FD8FF7" w:rsidR="001578DB" w:rsidRPr="00DC19F9" w:rsidRDefault="001578DB" w:rsidP="001578D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Number of enrollment and number of drop out</w:t>
      </w:r>
    </w:p>
    <w:p w14:paraId="2C09FD81" w14:textId="1DB78D66" w:rsidR="001578DB" w:rsidRPr="00DC19F9" w:rsidRDefault="001578DB" w:rsidP="001578DB">
      <w:pPr>
        <w:rPr>
          <w:sz w:val="24"/>
          <w:szCs w:val="24"/>
          <w:lang w:val="en-US"/>
        </w:rPr>
      </w:pPr>
    </w:p>
    <w:p w14:paraId="25B83C5A" w14:textId="5F139617" w:rsidR="001578DB" w:rsidRPr="00DC19F9" w:rsidRDefault="001578DB" w:rsidP="001578DB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WHAT TYPE OF DOCUMENTS ARE NEEDED?</w:t>
      </w:r>
    </w:p>
    <w:p w14:paraId="20672AD8" w14:textId="77777777" w:rsidR="00942FE6" w:rsidRPr="00DC19F9" w:rsidRDefault="001578DB" w:rsidP="00942FE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Word documents</w:t>
      </w:r>
    </w:p>
    <w:p w14:paraId="3E290685" w14:textId="77777777" w:rsidR="00942FE6" w:rsidRPr="00DC19F9" w:rsidRDefault="001578DB" w:rsidP="00942FE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Excel files</w:t>
      </w:r>
    </w:p>
    <w:p w14:paraId="2A7E8641" w14:textId="2011B1DE" w:rsidR="001578DB" w:rsidRPr="00DC19F9" w:rsidRDefault="001578DB" w:rsidP="00942FE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PDF’s</w:t>
      </w:r>
    </w:p>
    <w:p w14:paraId="61E155AE" w14:textId="6D86AA81" w:rsidR="00E91F76" w:rsidRPr="00DC19F9" w:rsidRDefault="00E91F76" w:rsidP="00E91F76">
      <w:pPr>
        <w:rPr>
          <w:sz w:val="24"/>
          <w:szCs w:val="24"/>
          <w:lang w:val="en-US"/>
        </w:rPr>
      </w:pPr>
    </w:p>
    <w:p w14:paraId="62480109" w14:textId="464F3304" w:rsidR="00E91F76" w:rsidRPr="00DC19F9" w:rsidRDefault="00E91F76" w:rsidP="00E91F76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WHO ARE THE USERS?</w:t>
      </w:r>
    </w:p>
    <w:p w14:paraId="6764E8E8" w14:textId="1505CB47" w:rsidR="00E91F76" w:rsidRPr="00DC19F9" w:rsidRDefault="00E91F76" w:rsidP="00E91F76">
      <w:pPr>
        <w:pStyle w:val="ListParagraph"/>
        <w:ind w:left="1080"/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The school employees and some of the DEPED division office staff:</w:t>
      </w:r>
    </w:p>
    <w:p w14:paraId="4135205B" w14:textId="75F26D59" w:rsidR="00E91F76" w:rsidRPr="00DC19F9" w:rsidRDefault="00E91F76" w:rsidP="00E91F7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Teachers</w:t>
      </w:r>
    </w:p>
    <w:p w14:paraId="7059E45E" w14:textId="57D5252B" w:rsidR="00E91F76" w:rsidRPr="00DC19F9" w:rsidRDefault="00E91F76" w:rsidP="00E91F7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Grade Chairman</w:t>
      </w:r>
    </w:p>
    <w:p w14:paraId="26FFC35B" w14:textId="3FDFE3AD" w:rsidR="00E91F76" w:rsidRPr="00DC19F9" w:rsidRDefault="00E91F76" w:rsidP="00E91F7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Principal</w:t>
      </w:r>
    </w:p>
    <w:p w14:paraId="2B53909F" w14:textId="47B46B4A" w:rsidR="00E91F76" w:rsidRPr="00DC19F9" w:rsidRDefault="00E91F76" w:rsidP="00E91F7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D</w:t>
      </w:r>
      <w:r w:rsidR="00E96AE9">
        <w:rPr>
          <w:sz w:val="24"/>
          <w:szCs w:val="24"/>
          <w:lang w:val="en-US"/>
        </w:rPr>
        <w:t>istrict</w:t>
      </w:r>
      <w:r w:rsidRPr="00DC19F9">
        <w:rPr>
          <w:sz w:val="24"/>
          <w:szCs w:val="24"/>
          <w:lang w:val="en-US"/>
        </w:rPr>
        <w:t xml:space="preserve"> </w:t>
      </w:r>
      <w:r w:rsidR="00E96AE9">
        <w:rPr>
          <w:sz w:val="24"/>
          <w:szCs w:val="24"/>
          <w:lang w:val="en-US"/>
        </w:rPr>
        <w:t>supervisor</w:t>
      </w:r>
    </w:p>
    <w:p w14:paraId="6E7C0E6A" w14:textId="325BABEA" w:rsidR="00E91F76" w:rsidRPr="00DC19F9" w:rsidRDefault="00E91F76" w:rsidP="00E91F76">
      <w:pPr>
        <w:rPr>
          <w:sz w:val="24"/>
          <w:szCs w:val="24"/>
          <w:lang w:val="en-US"/>
        </w:rPr>
      </w:pPr>
    </w:p>
    <w:p w14:paraId="01DEF997" w14:textId="2C7899F1" w:rsidR="00E91F76" w:rsidRPr="00DC19F9" w:rsidRDefault="00E91F76" w:rsidP="00E91F76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HOW THE PRESENTED NEEDED DOCUMENTS/FILES TRAVEL?</w:t>
      </w:r>
    </w:p>
    <w:p w14:paraId="604B81FB" w14:textId="3376CB62" w:rsidR="00E91F76" w:rsidRPr="00DC19F9" w:rsidRDefault="00E91F76" w:rsidP="00E91F76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>Teachers – the one who created the files.</w:t>
      </w:r>
    </w:p>
    <w:p w14:paraId="6F65490A" w14:textId="614E2353" w:rsidR="00E91F76" w:rsidRPr="00DC19F9" w:rsidRDefault="00E91F76" w:rsidP="00E91F76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 xml:space="preserve">Grade Chairman – the one who will approve the files came from the teacher and will forward to the </w:t>
      </w:r>
      <w:proofErr w:type="gramStart"/>
      <w:r w:rsidRPr="00DC19F9">
        <w:rPr>
          <w:sz w:val="24"/>
          <w:szCs w:val="24"/>
          <w:lang w:val="en-US"/>
        </w:rPr>
        <w:t>Principal</w:t>
      </w:r>
      <w:proofErr w:type="gramEnd"/>
      <w:r w:rsidRPr="00DC19F9">
        <w:rPr>
          <w:sz w:val="24"/>
          <w:szCs w:val="24"/>
          <w:lang w:val="en-US"/>
        </w:rPr>
        <w:t xml:space="preserve">. </w:t>
      </w:r>
    </w:p>
    <w:p w14:paraId="0DAE1AC5" w14:textId="655ED98C" w:rsidR="00E91F76" w:rsidRPr="00DC19F9" w:rsidRDefault="0015055E" w:rsidP="00E91F76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t xml:space="preserve">Principal – the one who will check and collect the files forwarded by the Grade Chairman and the one who transfers the documents to the Division office. </w:t>
      </w:r>
    </w:p>
    <w:p w14:paraId="16870BDE" w14:textId="47EBB637" w:rsidR="0015055E" w:rsidRPr="00E96AE9" w:rsidRDefault="00E96AE9" w:rsidP="00E96AE9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 w:rsidRPr="00DC19F9">
        <w:rPr>
          <w:sz w:val="24"/>
          <w:szCs w:val="24"/>
          <w:lang w:val="en-US"/>
        </w:rPr>
        <w:lastRenderedPageBreak/>
        <w:t>D</w:t>
      </w:r>
      <w:r>
        <w:rPr>
          <w:sz w:val="24"/>
          <w:szCs w:val="24"/>
          <w:lang w:val="en-US"/>
        </w:rPr>
        <w:t>istrict</w:t>
      </w:r>
      <w:r w:rsidRPr="00DC19F9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supervisor </w:t>
      </w:r>
      <w:r w:rsidR="0015055E" w:rsidRPr="00E96AE9">
        <w:rPr>
          <w:sz w:val="24"/>
          <w:szCs w:val="24"/>
          <w:lang w:val="en-US"/>
        </w:rPr>
        <w:t xml:space="preserve">– the one who receive files. </w:t>
      </w:r>
    </w:p>
    <w:p w14:paraId="72014EF3" w14:textId="77777777" w:rsidR="00D2306F" w:rsidRDefault="00D2306F" w:rsidP="00254AEB">
      <w:pPr>
        <w:rPr>
          <w:sz w:val="24"/>
          <w:szCs w:val="24"/>
          <w:lang w:val="en-US"/>
        </w:rPr>
      </w:pPr>
    </w:p>
    <w:p w14:paraId="349F45EC" w14:textId="5065F1FD" w:rsidR="00254AEB" w:rsidRPr="00254AEB" w:rsidRDefault="00254AEB" w:rsidP="00254AEB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THE SECURITY OF THE SYSTEM:</w:t>
      </w:r>
    </w:p>
    <w:p w14:paraId="66E13451" w14:textId="70AB6CF2" w:rsidR="00254AEB" w:rsidRDefault="00254AEB" w:rsidP="00254AEB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HAT FILE-TRANSFERRING PROTOCOLS ARE NEEDED TO USE?</w:t>
      </w:r>
    </w:p>
    <w:p w14:paraId="7B7F8668" w14:textId="6EBFE743" w:rsidR="00254AEB" w:rsidRDefault="00254AEB" w:rsidP="00254AEB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TPS</w:t>
      </w:r>
      <w:r w:rsidR="00AA2611">
        <w:rPr>
          <w:sz w:val="24"/>
          <w:szCs w:val="24"/>
          <w:lang w:val="en-US"/>
        </w:rPr>
        <w:t xml:space="preserve"> – File transfer protocol secure</w:t>
      </w:r>
    </w:p>
    <w:p w14:paraId="2D93C283" w14:textId="3C846834" w:rsidR="00254AEB" w:rsidRDefault="00254AEB" w:rsidP="00254AEB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FTP</w:t>
      </w:r>
      <w:r w:rsidR="00AA2611">
        <w:rPr>
          <w:sz w:val="24"/>
          <w:szCs w:val="24"/>
          <w:lang w:val="en-US"/>
        </w:rPr>
        <w:t xml:space="preserve"> – SSH file transfer protocol</w:t>
      </w:r>
    </w:p>
    <w:p w14:paraId="3E9E6C81" w14:textId="77777777" w:rsidR="00AA2611" w:rsidRDefault="00AA2611" w:rsidP="00AA2611">
      <w:pPr>
        <w:pStyle w:val="ListParagraph"/>
        <w:ind w:left="1080"/>
        <w:rPr>
          <w:sz w:val="24"/>
          <w:szCs w:val="24"/>
          <w:lang w:val="en-US"/>
        </w:rPr>
      </w:pPr>
    </w:p>
    <w:p w14:paraId="5C48A95B" w14:textId="326AD65C" w:rsidR="00AA2611" w:rsidRDefault="00AA2611" w:rsidP="00AA2611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HASHING ALGORITHM </w:t>
      </w:r>
    </w:p>
    <w:p w14:paraId="47AE4D7B" w14:textId="34F0285F" w:rsidR="00AA2611" w:rsidRDefault="00AA2611" w:rsidP="00AA2611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HA1</w:t>
      </w:r>
    </w:p>
    <w:p w14:paraId="7C49828D" w14:textId="77777777" w:rsidR="00AA2611" w:rsidRDefault="00AA2611" w:rsidP="00AA2611">
      <w:pPr>
        <w:pStyle w:val="ListParagraph"/>
        <w:ind w:left="1080"/>
        <w:rPr>
          <w:sz w:val="24"/>
          <w:szCs w:val="24"/>
          <w:lang w:val="en-US"/>
        </w:rPr>
      </w:pPr>
    </w:p>
    <w:p w14:paraId="473DCBEB" w14:textId="77777777" w:rsidR="00997AD1" w:rsidRDefault="00AA2611" w:rsidP="00997AD1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OLE-BASED SECURITY</w:t>
      </w:r>
    </w:p>
    <w:p w14:paraId="7DE0E26A" w14:textId="508F7524" w:rsidR="00997AD1" w:rsidRPr="00997AD1" w:rsidRDefault="00AA2611" w:rsidP="00997AD1">
      <w:pPr>
        <w:pStyle w:val="ListParagraph"/>
        <w:numPr>
          <w:ilvl w:val="0"/>
          <w:numId w:val="11"/>
        </w:numPr>
        <w:rPr>
          <w:sz w:val="24"/>
          <w:szCs w:val="24"/>
          <w:lang w:val="en-US"/>
        </w:rPr>
      </w:pPr>
      <w:r w:rsidRPr="00997AD1">
        <w:rPr>
          <w:sz w:val="24"/>
          <w:szCs w:val="24"/>
          <w:lang w:val="en-US"/>
        </w:rPr>
        <w:t>Teachers</w:t>
      </w:r>
    </w:p>
    <w:p w14:paraId="69034FFA" w14:textId="373EAA87" w:rsidR="000969DE" w:rsidRDefault="000969DE" w:rsidP="00997AD1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997AD1">
        <w:rPr>
          <w:sz w:val="24"/>
          <w:szCs w:val="24"/>
          <w:lang w:val="en-US"/>
        </w:rPr>
        <w:t>Has a user account</w:t>
      </w:r>
    </w:p>
    <w:p w14:paraId="7A20C665" w14:textId="2B5856C8" w:rsidR="00D2306F" w:rsidRPr="00D2306F" w:rsidRDefault="00D2306F" w:rsidP="00997AD1">
      <w:pPr>
        <w:pStyle w:val="ListParagraph"/>
        <w:numPr>
          <w:ilvl w:val="0"/>
          <w:numId w:val="4"/>
        </w:numPr>
        <w:rPr>
          <w:b/>
          <w:bCs/>
          <w:sz w:val="24"/>
          <w:szCs w:val="24"/>
          <w:lang w:val="en-US"/>
        </w:rPr>
      </w:pPr>
      <w:r w:rsidRPr="00D2306F">
        <w:rPr>
          <w:b/>
          <w:bCs/>
          <w:sz w:val="24"/>
          <w:szCs w:val="24"/>
          <w:lang w:val="en-US"/>
        </w:rPr>
        <w:t>Can send</w:t>
      </w:r>
      <w:r w:rsidR="00ED2AFD">
        <w:rPr>
          <w:b/>
          <w:bCs/>
          <w:sz w:val="24"/>
          <w:szCs w:val="24"/>
          <w:lang w:val="en-US"/>
        </w:rPr>
        <w:t>/receive</w:t>
      </w:r>
      <w:r w:rsidRPr="00D2306F">
        <w:rPr>
          <w:b/>
          <w:bCs/>
          <w:sz w:val="24"/>
          <w:szCs w:val="24"/>
          <w:lang w:val="en-US"/>
        </w:rPr>
        <w:t xml:space="preserve"> files to other employees</w:t>
      </w:r>
      <w:r w:rsidR="00ED2AFD">
        <w:rPr>
          <w:b/>
          <w:bCs/>
          <w:sz w:val="24"/>
          <w:szCs w:val="24"/>
          <w:lang w:val="en-US"/>
        </w:rPr>
        <w:t xml:space="preserve"> [download]</w:t>
      </w:r>
    </w:p>
    <w:p w14:paraId="2ACB8E1A" w14:textId="77777777" w:rsidR="000969DE" w:rsidRDefault="000969DE" w:rsidP="000969DE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an </w:t>
      </w:r>
      <w:r w:rsidRPr="000969DE">
        <w:rPr>
          <w:sz w:val="24"/>
          <w:szCs w:val="24"/>
          <w:lang w:val="en-US"/>
        </w:rPr>
        <w:t>upload</w:t>
      </w:r>
      <w:r>
        <w:rPr>
          <w:sz w:val="24"/>
          <w:szCs w:val="24"/>
          <w:lang w:val="en-US"/>
        </w:rPr>
        <w:t xml:space="preserve"> files</w:t>
      </w:r>
    </w:p>
    <w:p w14:paraId="75998302" w14:textId="6E23A932" w:rsidR="000969DE" w:rsidRDefault="000969DE" w:rsidP="000969DE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an</w:t>
      </w:r>
      <w:r w:rsidRPr="000969DE">
        <w:rPr>
          <w:sz w:val="24"/>
          <w:szCs w:val="24"/>
          <w:lang w:val="en-US"/>
        </w:rPr>
        <w:t xml:space="preserve"> view</w:t>
      </w:r>
      <w:r>
        <w:rPr>
          <w:sz w:val="24"/>
          <w:szCs w:val="24"/>
          <w:lang w:val="en-US"/>
        </w:rPr>
        <w:t xml:space="preserve"> the uploaded files</w:t>
      </w:r>
    </w:p>
    <w:p w14:paraId="691ED5CD" w14:textId="7EEE16E2" w:rsidR="000969DE" w:rsidRDefault="000969DE" w:rsidP="000969DE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an edit the uploaded files</w:t>
      </w:r>
    </w:p>
    <w:p w14:paraId="263B550B" w14:textId="77777777" w:rsidR="000969DE" w:rsidRDefault="000969DE" w:rsidP="000969DE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an delete the uploaded files</w:t>
      </w:r>
    </w:p>
    <w:p w14:paraId="5E74BECF" w14:textId="0D5DC9D6" w:rsidR="00997AD1" w:rsidRDefault="000969DE" w:rsidP="00997AD1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ones who will be notify if there’s an upcoming due date for a specific file that needs to be uploaded.</w:t>
      </w:r>
    </w:p>
    <w:p w14:paraId="29A2C4DC" w14:textId="77777777" w:rsidR="00997AD1" w:rsidRDefault="00AA2611" w:rsidP="00997AD1">
      <w:pPr>
        <w:pStyle w:val="ListParagraph"/>
        <w:numPr>
          <w:ilvl w:val="0"/>
          <w:numId w:val="11"/>
        </w:numPr>
        <w:rPr>
          <w:sz w:val="24"/>
          <w:szCs w:val="24"/>
          <w:lang w:val="en-US"/>
        </w:rPr>
      </w:pPr>
      <w:r w:rsidRPr="00997AD1">
        <w:rPr>
          <w:sz w:val="24"/>
          <w:szCs w:val="24"/>
          <w:lang w:val="en-US"/>
        </w:rPr>
        <w:t>Grade Chairman</w:t>
      </w:r>
    </w:p>
    <w:p w14:paraId="13926DE2" w14:textId="5806858D" w:rsidR="006B41B8" w:rsidRDefault="006B41B8" w:rsidP="00997AD1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 w:rsidRPr="00997AD1">
        <w:rPr>
          <w:sz w:val="24"/>
          <w:szCs w:val="24"/>
          <w:lang w:val="en-US"/>
        </w:rPr>
        <w:t>Has a user account</w:t>
      </w:r>
    </w:p>
    <w:p w14:paraId="3EC620AF" w14:textId="77777777" w:rsidR="00ED2AFD" w:rsidRPr="00D2306F" w:rsidRDefault="00ED2AFD" w:rsidP="00ED2AFD">
      <w:pPr>
        <w:pStyle w:val="ListParagraph"/>
        <w:numPr>
          <w:ilvl w:val="0"/>
          <w:numId w:val="10"/>
        </w:numPr>
        <w:rPr>
          <w:b/>
          <w:bCs/>
          <w:sz w:val="24"/>
          <w:szCs w:val="24"/>
          <w:lang w:val="en-US"/>
        </w:rPr>
      </w:pPr>
      <w:r w:rsidRPr="00D2306F">
        <w:rPr>
          <w:b/>
          <w:bCs/>
          <w:sz w:val="24"/>
          <w:szCs w:val="24"/>
          <w:lang w:val="en-US"/>
        </w:rPr>
        <w:t>Can send</w:t>
      </w:r>
      <w:r>
        <w:rPr>
          <w:b/>
          <w:bCs/>
          <w:sz w:val="24"/>
          <w:szCs w:val="24"/>
          <w:lang w:val="en-US"/>
        </w:rPr>
        <w:t>/receive</w:t>
      </w:r>
      <w:r w:rsidRPr="00D2306F">
        <w:rPr>
          <w:b/>
          <w:bCs/>
          <w:sz w:val="24"/>
          <w:szCs w:val="24"/>
          <w:lang w:val="en-US"/>
        </w:rPr>
        <w:t xml:space="preserve"> files to other employees</w:t>
      </w:r>
      <w:r>
        <w:rPr>
          <w:b/>
          <w:bCs/>
          <w:sz w:val="24"/>
          <w:szCs w:val="24"/>
          <w:lang w:val="en-US"/>
        </w:rPr>
        <w:t xml:space="preserve"> [download]</w:t>
      </w:r>
    </w:p>
    <w:p w14:paraId="6BB4D83D" w14:textId="77F2DEB1" w:rsidR="006B41B8" w:rsidRDefault="006B41B8" w:rsidP="006B41B8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an</w:t>
      </w:r>
      <w:r w:rsidRPr="000969DE">
        <w:rPr>
          <w:sz w:val="24"/>
          <w:szCs w:val="24"/>
          <w:lang w:val="en-US"/>
        </w:rPr>
        <w:t xml:space="preserve"> view</w:t>
      </w:r>
      <w:r>
        <w:rPr>
          <w:sz w:val="24"/>
          <w:szCs w:val="24"/>
          <w:lang w:val="en-US"/>
        </w:rPr>
        <w:t xml:space="preserve"> the files</w:t>
      </w:r>
      <w:r w:rsidR="00997AD1" w:rsidRPr="00997AD1">
        <w:rPr>
          <w:sz w:val="24"/>
          <w:szCs w:val="24"/>
          <w:lang w:val="en-US"/>
        </w:rPr>
        <w:t xml:space="preserve"> </w:t>
      </w:r>
      <w:r w:rsidR="00997AD1">
        <w:rPr>
          <w:sz w:val="24"/>
          <w:szCs w:val="24"/>
          <w:lang w:val="en-US"/>
        </w:rPr>
        <w:t>uploaded by the teachers</w:t>
      </w:r>
    </w:p>
    <w:p w14:paraId="3C13314E" w14:textId="6E145C2D" w:rsidR="00997AD1" w:rsidRDefault="00997AD1" w:rsidP="00997AD1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 w:rsidRPr="00997AD1">
        <w:rPr>
          <w:sz w:val="24"/>
          <w:szCs w:val="24"/>
          <w:lang w:val="en-US"/>
        </w:rPr>
        <w:t xml:space="preserve">Can edit the </w:t>
      </w:r>
      <w:r>
        <w:rPr>
          <w:sz w:val="24"/>
          <w:szCs w:val="24"/>
          <w:lang w:val="en-US"/>
        </w:rPr>
        <w:t>files</w:t>
      </w:r>
      <w:r w:rsidRPr="00997AD1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uploaded by the teachers</w:t>
      </w:r>
    </w:p>
    <w:p w14:paraId="1E211E57" w14:textId="0965E7B0" w:rsidR="002212C6" w:rsidRPr="002212C6" w:rsidRDefault="002212C6" w:rsidP="002212C6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an comment on the files uploaded by the teachers</w:t>
      </w:r>
    </w:p>
    <w:p w14:paraId="46D40741" w14:textId="47B005DF" w:rsidR="00997AD1" w:rsidRDefault="00997AD1" w:rsidP="00997AD1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an forward the files to the </w:t>
      </w:r>
      <w:proofErr w:type="gramStart"/>
      <w:r>
        <w:rPr>
          <w:sz w:val="24"/>
          <w:szCs w:val="24"/>
          <w:lang w:val="en-US"/>
        </w:rPr>
        <w:t>Principal</w:t>
      </w:r>
      <w:proofErr w:type="gramEnd"/>
    </w:p>
    <w:p w14:paraId="73EAB1AB" w14:textId="66473098" w:rsidR="00AA2611" w:rsidRPr="006D7264" w:rsidRDefault="00AA2611" w:rsidP="006D7264">
      <w:pPr>
        <w:pStyle w:val="ListParagraph"/>
        <w:numPr>
          <w:ilvl w:val="0"/>
          <w:numId w:val="11"/>
        </w:numPr>
        <w:rPr>
          <w:sz w:val="24"/>
          <w:szCs w:val="24"/>
          <w:lang w:val="en-US"/>
        </w:rPr>
      </w:pPr>
      <w:r w:rsidRPr="006D7264">
        <w:rPr>
          <w:sz w:val="24"/>
          <w:szCs w:val="24"/>
          <w:lang w:val="en-US"/>
        </w:rPr>
        <w:t>Principal</w:t>
      </w:r>
    </w:p>
    <w:p w14:paraId="7E453118" w14:textId="41FC4AF8" w:rsidR="006D7264" w:rsidRDefault="006D7264" w:rsidP="006D7264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 w:rsidRPr="006D7264">
        <w:rPr>
          <w:sz w:val="24"/>
          <w:szCs w:val="24"/>
          <w:lang w:val="en-US"/>
        </w:rPr>
        <w:t>Has a user account</w:t>
      </w:r>
    </w:p>
    <w:p w14:paraId="24F1F8CC" w14:textId="77777777" w:rsidR="00ED2AFD" w:rsidRPr="00D2306F" w:rsidRDefault="00ED2AFD" w:rsidP="00ED2AFD">
      <w:pPr>
        <w:pStyle w:val="ListParagraph"/>
        <w:numPr>
          <w:ilvl w:val="0"/>
          <w:numId w:val="10"/>
        </w:numPr>
        <w:rPr>
          <w:b/>
          <w:bCs/>
          <w:sz w:val="24"/>
          <w:szCs w:val="24"/>
          <w:lang w:val="en-US"/>
        </w:rPr>
      </w:pPr>
      <w:r w:rsidRPr="00D2306F">
        <w:rPr>
          <w:b/>
          <w:bCs/>
          <w:sz w:val="24"/>
          <w:szCs w:val="24"/>
          <w:lang w:val="en-US"/>
        </w:rPr>
        <w:t>Can send</w:t>
      </w:r>
      <w:r>
        <w:rPr>
          <w:b/>
          <w:bCs/>
          <w:sz w:val="24"/>
          <w:szCs w:val="24"/>
          <w:lang w:val="en-US"/>
        </w:rPr>
        <w:t>/receive</w:t>
      </w:r>
      <w:r w:rsidRPr="00D2306F">
        <w:rPr>
          <w:b/>
          <w:bCs/>
          <w:sz w:val="24"/>
          <w:szCs w:val="24"/>
          <w:lang w:val="en-US"/>
        </w:rPr>
        <w:t xml:space="preserve"> files to other employees</w:t>
      </w:r>
      <w:r>
        <w:rPr>
          <w:b/>
          <w:bCs/>
          <w:sz w:val="24"/>
          <w:szCs w:val="24"/>
          <w:lang w:val="en-US"/>
        </w:rPr>
        <w:t xml:space="preserve"> [download]</w:t>
      </w:r>
    </w:p>
    <w:p w14:paraId="1474D57B" w14:textId="6EF8757C" w:rsidR="006D7264" w:rsidRDefault="006D7264" w:rsidP="006D7264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an</w:t>
      </w:r>
      <w:r w:rsidRPr="000969DE">
        <w:rPr>
          <w:sz w:val="24"/>
          <w:szCs w:val="24"/>
          <w:lang w:val="en-US"/>
        </w:rPr>
        <w:t xml:space="preserve"> view</w:t>
      </w:r>
      <w:r>
        <w:rPr>
          <w:sz w:val="24"/>
          <w:szCs w:val="24"/>
          <w:lang w:val="en-US"/>
        </w:rPr>
        <w:t xml:space="preserve"> the files</w:t>
      </w:r>
      <w:r w:rsidRPr="00997AD1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forwarded by the </w:t>
      </w:r>
      <w:r w:rsidR="00046148">
        <w:rPr>
          <w:sz w:val="24"/>
          <w:szCs w:val="24"/>
          <w:lang w:val="en-US"/>
        </w:rPr>
        <w:t>Grade Chairman</w:t>
      </w:r>
    </w:p>
    <w:p w14:paraId="612E7EE3" w14:textId="3174872A" w:rsidR="006D7264" w:rsidRDefault="006D7264" w:rsidP="006D7264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 w:rsidRPr="00997AD1">
        <w:rPr>
          <w:sz w:val="24"/>
          <w:szCs w:val="24"/>
          <w:lang w:val="en-US"/>
        </w:rPr>
        <w:t xml:space="preserve">Can edit the </w:t>
      </w:r>
      <w:r>
        <w:rPr>
          <w:sz w:val="24"/>
          <w:szCs w:val="24"/>
          <w:lang w:val="en-US"/>
        </w:rPr>
        <w:t>files</w:t>
      </w:r>
      <w:r w:rsidRPr="00997AD1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uploaded by the </w:t>
      </w:r>
      <w:r w:rsidR="00046148">
        <w:rPr>
          <w:sz w:val="24"/>
          <w:szCs w:val="24"/>
          <w:lang w:val="en-US"/>
        </w:rPr>
        <w:t>Grade Chairman</w:t>
      </w:r>
    </w:p>
    <w:p w14:paraId="5E72356A" w14:textId="1EAA093F" w:rsidR="0048587D" w:rsidRPr="0048587D" w:rsidRDefault="0048587D" w:rsidP="0048587D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an comment on the files uploaded by the Grade Chairman</w:t>
      </w:r>
    </w:p>
    <w:p w14:paraId="14B94DA3" w14:textId="7B1A9436" w:rsidR="00B20A93" w:rsidRPr="00B20A93" w:rsidRDefault="00B20A93" w:rsidP="00B20A93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 w:rsidRPr="00B20A93">
        <w:rPr>
          <w:sz w:val="24"/>
          <w:szCs w:val="24"/>
          <w:lang w:val="en-US"/>
        </w:rPr>
        <w:t xml:space="preserve">Can forward the files to the </w:t>
      </w:r>
      <w:proofErr w:type="gramStart"/>
      <w:r w:rsidRPr="00B20A93">
        <w:rPr>
          <w:sz w:val="24"/>
          <w:szCs w:val="24"/>
          <w:lang w:val="en-US"/>
        </w:rPr>
        <w:t>District</w:t>
      </w:r>
      <w:proofErr w:type="gramEnd"/>
      <w:r w:rsidRPr="00B20A93">
        <w:rPr>
          <w:sz w:val="24"/>
          <w:szCs w:val="24"/>
          <w:lang w:val="en-US"/>
        </w:rPr>
        <w:t xml:space="preserve"> supervisor</w:t>
      </w:r>
    </w:p>
    <w:p w14:paraId="059E9B37" w14:textId="23E41F89" w:rsidR="00E96AE9" w:rsidRPr="00B20A93" w:rsidRDefault="00E96AE9" w:rsidP="00E96AE9">
      <w:pPr>
        <w:pStyle w:val="ListParagraph"/>
        <w:numPr>
          <w:ilvl w:val="0"/>
          <w:numId w:val="11"/>
        </w:numPr>
        <w:rPr>
          <w:sz w:val="24"/>
          <w:szCs w:val="24"/>
          <w:lang w:val="en-US"/>
        </w:rPr>
      </w:pPr>
      <w:r w:rsidRPr="00B20A93">
        <w:rPr>
          <w:sz w:val="24"/>
          <w:szCs w:val="24"/>
          <w:lang w:val="en-US"/>
        </w:rPr>
        <w:t>District supervisor</w:t>
      </w:r>
    </w:p>
    <w:p w14:paraId="69D6B584" w14:textId="77777777" w:rsidR="00B20A93" w:rsidRDefault="00B20A93" w:rsidP="00B20A93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 w:rsidRPr="006D7264">
        <w:rPr>
          <w:sz w:val="24"/>
          <w:szCs w:val="24"/>
          <w:lang w:val="en-US"/>
        </w:rPr>
        <w:t>Has a user account</w:t>
      </w:r>
    </w:p>
    <w:p w14:paraId="79BEA1EB" w14:textId="23F32E80" w:rsidR="00B20A93" w:rsidRDefault="00B20A93" w:rsidP="00B20A93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 w:rsidRPr="00B20A93">
        <w:rPr>
          <w:sz w:val="24"/>
          <w:szCs w:val="24"/>
          <w:lang w:val="en-US"/>
        </w:rPr>
        <w:t xml:space="preserve">Can view the files forwarded by the </w:t>
      </w:r>
      <w:proofErr w:type="gramStart"/>
      <w:r>
        <w:rPr>
          <w:sz w:val="24"/>
          <w:szCs w:val="24"/>
          <w:lang w:val="en-US"/>
        </w:rPr>
        <w:t>Principal</w:t>
      </w:r>
      <w:proofErr w:type="gramEnd"/>
    </w:p>
    <w:p w14:paraId="0429EBEB" w14:textId="2E96E56F" w:rsidR="00AA2611" w:rsidRDefault="00B20A93" w:rsidP="006C4D28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 w:rsidRPr="00B20A93">
        <w:rPr>
          <w:sz w:val="24"/>
          <w:szCs w:val="24"/>
          <w:lang w:val="en-US"/>
        </w:rPr>
        <w:t xml:space="preserve">Can download the files forwarded by the </w:t>
      </w:r>
      <w:proofErr w:type="gramStart"/>
      <w:r>
        <w:rPr>
          <w:sz w:val="24"/>
          <w:szCs w:val="24"/>
          <w:lang w:val="en-US"/>
        </w:rPr>
        <w:t>Principal</w:t>
      </w:r>
      <w:proofErr w:type="gramEnd"/>
    </w:p>
    <w:p w14:paraId="6DEC9735" w14:textId="2CD0AA4F" w:rsidR="0048587D" w:rsidRPr="006C4D28" w:rsidRDefault="0048587D" w:rsidP="006C4D28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an comment on the files uploaded by the </w:t>
      </w:r>
      <w:proofErr w:type="gramStart"/>
      <w:r>
        <w:rPr>
          <w:sz w:val="24"/>
          <w:szCs w:val="24"/>
          <w:lang w:val="en-US"/>
        </w:rPr>
        <w:t>Principal</w:t>
      </w:r>
      <w:proofErr w:type="gramEnd"/>
    </w:p>
    <w:sectPr w:rsidR="0048587D" w:rsidRPr="006C4D2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A75BA"/>
    <w:multiLevelType w:val="hybridMultilevel"/>
    <w:tmpl w:val="A4721A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8D1B2D"/>
    <w:multiLevelType w:val="hybridMultilevel"/>
    <w:tmpl w:val="6EA04AE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9D7DE7"/>
    <w:multiLevelType w:val="hybridMultilevel"/>
    <w:tmpl w:val="A814B15C"/>
    <w:lvl w:ilvl="0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FED1A5B"/>
    <w:multiLevelType w:val="hybridMultilevel"/>
    <w:tmpl w:val="E55692C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736E9"/>
    <w:multiLevelType w:val="hybridMultilevel"/>
    <w:tmpl w:val="82FA23F4"/>
    <w:lvl w:ilvl="0" w:tplc="85C41A20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B0951E0"/>
    <w:multiLevelType w:val="hybridMultilevel"/>
    <w:tmpl w:val="15C47D76"/>
    <w:lvl w:ilvl="0" w:tplc="2416A3D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1B1567"/>
    <w:multiLevelType w:val="hybridMultilevel"/>
    <w:tmpl w:val="99387EA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E01954"/>
    <w:multiLevelType w:val="hybridMultilevel"/>
    <w:tmpl w:val="27067834"/>
    <w:lvl w:ilvl="0" w:tplc="2416A3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6B710F"/>
    <w:multiLevelType w:val="hybridMultilevel"/>
    <w:tmpl w:val="415858EA"/>
    <w:lvl w:ilvl="0" w:tplc="85C41A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686099"/>
    <w:multiLevelType w:val="hybridMultilevel"/>
    <w:tmpl w:val="1AA0B11E"/>
    <w:lvl w:ilvl="0" w:tplc="2416A3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D626B2"/>
    <w:multiLevelType w:val="hybridMultilevel"/>
    <w:tmpl w:val="2EE0B4D8"/>
    <w:lvl w:ilvl="0" w:tplc="8642F6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9"/>
  </w:num>
  <w:num w:numId="3">
    <w:abstractNumId w:val="3"/>
  </w:num>
  <w:num w:numId="4">
    <w:abstractNumId w:val="5"/>
  </w:num>
  <w:num w:numId="5">
    <w:abstractNumId w:val="10"/>
  </w:num>
  <w:num w:numId="6">
    <w:abstractNumId w:val="8"/>
  </w:num>
  <w:num w:numId="7">
    <w:abstractNumId w:val="6"/>
  </w:num>
  <w:num w:numId="8">
    <w:abstractNumId w:val="2"/>
  </w:num>
  <w:num w:numId="9">
    <w:abstractNumId w:val="0"/>
  </w:num>
  <w:num w:numId="10">
    <w:abstractNumId w:val="4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NzUzsjQyt7A0NzdU0lEKTi0uzszPAykwrAUACs3+oywAAAA="/>
  </w:docVars>
  <w:rsids>
    <w:rsidRoot w:val="001578DB"/>
    <w:rsid w:val="00046148"/>
    <w:rsid w:val="000969DE"/>
    <w:rsid w:val="000C1DA7"/>
    <w:rsid w:val="00147406"/>
    <w:rsid w:val="0015055E"/>
    <w:rsid w:val="001578DB"/>
    <w:rsid w:val="002212C6"/>
    <w:rsid w:val="00254AEB"/>
    <w:rsid w:val="003D3DD7"/>
    <w:rsid w:val="003F24AD"/>
    <w:rsid w:val="00481B60"/>
    <w:rsid w:val="0048587D"/>
    <w:rsid w:val="005E5311"/>
    <w:rsid w:val="00605C46"/>
    <w:rsid w:val="00624185"/>
    <w:rsid w:val="006B41B8"/>
    <w:rsid w:val="006C4D28"/>
    <w:rsid w:val="006D7264"/>
    <w:rsid w:val="007C3DA7"/>
    <w:rsid w:val="00833EF3"/>
    <w:rsid w:val="009211D5"/>
    <w:rsid w:val="00942FE6"/>
    <w:rsid w:val="00982774"/>
    <w:rsid w:val="00997AD1"/>
    <w:rsid w:val="00A95EE0"/>
    <w:rsid w:val="00AA2611"/>
    <w:rsid w:val="00AF4F9B"/>
    <w:rsid w:val="00B20A93"/>
    <w:rsid w:val="00B81777"/>
    <w:rsid w:val="00B87C87"/>
    <w:rsid w:val="00D2306F"/>
    <w:rsid w:val="00DC19F9"/>
    <w:rsid w:val="00E91F76"/>
    <w:rsid w:val="00E96AE9"/>
    <w:rsid w:val="00ED2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9A577"/>
  <w15:chartTrackingRefBased/>
  <w15:docId w15:val="{CD56BD27-D699-4EA8-B4EE-C7922322E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78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2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LE P. MERENE</dc:creator>
  <cp:keywords/>
  <dc:description/>
  <cp:lastModifiedBy>CAMILLE P. MERENE</cp:lastModifiedBy>
  <cp:revision>28</cp:revision>
  <dcterms:created xsi:type="dcterms:W3CDTF">2021-10-27T03:18:00Z</dcterms:created>
  <dcterms:modified xsi:type="dcterms:W3CDTF">2021-11-06T14:31:00Z</dcterms:modified>
</cp:coreProperties>
</file>